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7528F3CC" w14:textId="39EEC6B6" w:rsidR="00A10DEF" w:rsidRDefault="00424962" w:rsidP="00424962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424962">
        <w:rPr>
          <w:rFonts w:ascii="Trebuchet MS" w:hAnsi="Trebuchet MS"/>
          <w:b/>
          <w:bCs/>
          <w:sz w:val="28"/>
          <w:szCs w:val="28"/>
          <w:u w:val="single"/>
        </w:rPr>
        <w:t>Module 3 - Creating and Modifying Complex Shapes</w:t>
      </w:r>
    </w:p>
    <w:p w14:paraId="1C90922B" w14:textId="77777777" w:rsid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06687B8" w14:textId="21604471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What are Complex Shapes?</w:t>
      </w:r>
    </w:p>
    <w:p w14:paraId="58719248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In CorelDRAW, </w:t>
      </w:r>
      <w:r w:rsidRPr="00424962">
        <w:rPr>
          <w:rFonts w:ascii="Trebuchet MS" w:hAnsi="Trebuchet MS"/>
          <w:b/>
          <w:bCs/>
        </w:rPr>
        <w:t>complex shapes</w:t>
      </w:r>
      <w:r w:rsidRPr="00424962">
        <w:rPr>
          <w:rFonts w:ascii="Trebuchet MS" w:hAnsi="Trebuchet MS"/>
        </w:rPr>
        <w:t xml:space="preserve"> are made by </w:t>
      </w:r>
      <w:r w:rsidRPr="00424962">
        <w:rPr>
          <w:rFonts w:ascii="Trebuchet MS" w:hAnsi="Trebuchet MS"/>
          <w:b/>
          <w:bCs/>
        </w:rPr>
        <w:t>combining, reshaping, or modifying basic shapes</w:t>
      </w:r>
      <w:r w:rsidRPr="00424962">
        <w:rPr>
          <w:rFonts w:ascii="Trebuchet MS" w:hAnsi="Trebuchet MS"/>
        </w:rPr>
        <w:t xml:space="preserve"> like rectangles, circles, or polygons. Instead of drawing complicated artwork from scratch, CorelDRAW lets you build designs using simple tools and smart tricks.</w:t>
      </w:r>
    </w:p>
    <w:p w14:paraId="1805B857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24962">
        <w:rPr>
          <w:rFonts w:ascii="Trebuchet MS" w:hAnsi="Trebuchet MS"/>
        </w:rPr>
        <w:t>These complex shapes are often used in:</w:t>
      </w:r>
    </w:p>
    <w:p w14:paraId="2E7D8F77" w14:textId="77777777" w:rsidR="00424962" w:rsidRPr="00424962" w:rsidRDefault="00424962" w:rsidP="00424962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Logos</w:t>
      </w:r>
    </w:p>
    <w:p w14:paraId="21F58201" w14:textId="77777777" w:rsidR="00424962" w:rsidRPr="00424962" w:rsidRDefault="00424962" w:rsidP="00424962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Posters</w:t>
      </w:r>
    </w:p>
    <w:p w14:paraId="62891590" w14:textId="77777777" w:rsidR="00424962" w:rsidRPr="00424962" w:rsidRDefault="00424962" w:rsidP="00424962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Badges</w:t>
      </w:r>
    </w:p>
    <w:p w14:paraId="400D0DCE" w14:textId="77777777" w:rsidR="00424962" w:rsidRPr="00424962" w:rsidRDefault="00424962" w:rsidP="00424962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Decorative designs</w:t>
      </w:r>
    </w:p>
    <w:p w14:paraId="4FD75F2B" w14:textId="0FB03176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6ACB77" w14:textId="6D41487B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24962">
        <w:rPr>
          <w:rFonts w:ascii="Trebuchet MS" w:hAnsi="Trebuchet MS"/>
          <w:b/>
          <w:bCs/>
          <w:u w:val="single"/>
        </w:rPr>
        <w:t>Tools Used for Complex Shapes</w:t>
      </w:r>
    </w:p>
    <w:p w14:paraId="600C5BB6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24962">
        <w:rPr>
          <w:rFonts w:ascii="Trebuchet MS" w:hAnsi="Trebuchet MS"/>
        </w:rPr>
        <w:t>To create or modify complex shapes, CorelDRAW X7 provides powerful tools:</w:t>
      </w:r>
    </w:p>
    <w:p w14:paraId="552739E5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1. Shape Tool (F10)</w:t>
      </w:r>
    </w:p>
    <w:p w14:paraId="5CE4EBCB" w14:textId="77777777" w:rsidR="00424962" w:rsidRPr="00424962" w:rsidRDefault="00424962" w:rsidP="00424962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proofErr w:type="gramStart"/>
      <w:r w:rsidRPr="00424962">
        <w:rPr>
          <w:rFonts w:ascii="Trebuchet MS" w:hAnsi="Trebuchet MS"/>
        </w:rPr>
        <w:t>Lets</w:t>
      </w:r>
      <w:proofErr w:type="spellEnd"/>
      <w:proofErr w:type="gramEnd"/>
      <w:r w:rsidRPr="00424962">
        <w:rPr>
          <w:rFonts w:ascii="Trebuchet MS" w:hAnsi="Trebuchet MS"/>
        </w:rPr>
        <w:t xml:space="preserve"> you edit </w:t>
      </w:r>
      <w:r w:rsidRPr="00424962">
        <w:rPr>
          <w:rFonts w:ascii="Trebuchet MS" w:hAnsi="Trebuchet MS"/>
          <w:b/>
          <w:bCs/>
        </w:rPr>
        <w:t>nodes</w:t>
      </w:r>
      <w:r w:rsidRPr="00424962">
        <w:rPr>
          <w:rFonts w:ascii="Trebuchet MS" w:hAnsi="Trebuchet MS"/>
        </w:rPr>
        <w:t xml:space="preserve"> and </w:t>
      </w:r>
      <w:r w:rsidRPr="00424962">
        <w:rPr>
          <w:rFonts w:ascii="Trebuchet MS" w:hAnsi="Trebuchet MS"/>
          <w:b/>
          <w:bCs/>
        </w:rPr>
        <w:t>curves</w:t>
      </w:r>
      <w:r w:rsidRPr="00424962">
        <w:rPr>
          <w:rFonts w:ascii="Trebuchet MS" w:hAnsi="Trebuchet MS"/>
        </w:rPr>
        <w:t xml:space="preserve"> on any shape.</w:t>
      </w:r>
    </w:p>
    <w:p w14:paraId="5536B046" w14:textId="77777777" w:rsidR="00424962" w:rsidRPr="00424962" w:rsidRDefault="00424962" w:rsidP="00424962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Helps in </w:t>
      </w:r>
      <w:r w:rsidRPr="00424962">
        <w:rPr>
          <w:rFonts w:ascii="Trebuchet MS" w:hAnsi="Trebuchet MS"/>
          <w:b/>
          <w:bCs/>
        </w:rPr>
        <w:t>reshaping</w:t>
      </w:r>
      <w:r w:rsidRPr="00424962">
        <w:rPr>
          <w:rFonts w:ascii="Trebuchet MS" w:hAnsi="Trebuchet MS"/>
        </w:rPr>
        <w:t xml:space="preserve">, </w:t>
      </w:r>
      <w:r w:rsidRPr="00424962">
        <w:rPr>
          <w:rFonts w:ascii="Trebuchet MS" w:hAnsi="Trebuchet MS"/>
          <w:b/>
          <w:bCs/>
        </w:rPr>
        <w:t>rounding corners</w:t>
      </w:r>
      <w:r w:rsidRPr="00424962">
        <w:rPr>
          <w:rFonts w:ascii="Trebuchet MS" w:hAnsi="Trebuchet MS"/>
        </w:rPr>
        <w:t xml:space="preserve">, or </w:t>
      </w:r>
      <w:r w:rsidRPr="00424962">
        <w:rPr>
          <w:rFonts w:ascii="Trebuchet MS" w:hAnsi="Trebuchet MS"/>
          <w:b/>
          <w:bCs/>
        </w:rPr>
        <w:t>bending lines</w:t>
      </w:r>
      <w:r w:rsidRPr="00424962">
        <w:rPr>
          <w:rFonts w:ascii="Trebuchet MS" w:hAnsi="Trebuchet MS"/>
        </w:rPr>
        <w:t>.</w:t>
      </w:r>
    </w:p>
    <w:p w14:paraId="2E154BFE" w14:textId="77777777" w:rsidR="00424962" w:rsidRPr="00424962" w:rsidRDefault="00424962" w:rsidP="00424962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Great for turning simple shapes into creative ones.</w:t>
      </w:r>
    </w:p>
    <w:p w14:paraId="02110B98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2. Weld Tool</w:t>
      </w:r>
    </w:p>
    <w:p w14:paraId="62F68229" w14:textId="77777777" w:rsidR="00424962" w:rsidRPr="00424962" w:rsidRDefault="00424962" w:rsidP="00424962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Combines two or more overlapping objects into </w:t>
      </w:r>
      <w:r w:rsidRPr="00424962">
        <w:rPr>
          <w:rFonts w:ascii="Trebuchet MS" w:hAnsi="Trebuchet MS"/>
          <w:b/>
          <w:bCs/>
        </w:rPr>
        <w:t>one shape</w:t>
      </w:r>
      <w:r w:rsidRPr="00424962">
        <w:rPr>
          <w:rFonts w:ascii="Trebuchet MS" w:hAnsi="Trebuchet MS"/>
        </w:rPr>
        <w:t>.</w:t>
      </w:r>
    </w:p>
    <w:p w14:paraId="25EC44BA" w14:textId="77777777" w:rsidR="00424962" w:rsidRPr="00424962" w:rsidRDefault="00424962" w:rsidP="00424962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Useful for merging letters or shapes.</w:t>
      </w:r>
    </w:p>
    <w:p w14:paraId="74155847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3. Trim Tool</w:t>
      </w:r>
    </w:p>
    <w:p w14:paraId="71E88B49" w14:textId="77777777" w:rsidR="00424962" w:rsidRPr="00424962" w:rsidRDefault="00424962" w:rsidP="0042496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Removes the overlapping part of one object from another.</w:t>
      </w:r>
    </w:p>
    <w:p w14:paraId="01345427" w14:textId="77777777" w:rsidR="00424962" w:rsidRPr="00424962" w:rsidRDefault="00424962" w:rsidP="0042496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Like cutting a cookie shape out of dough.</w:t>
      </w:r>
    </w:p>
    <w:p w14:paraId="4F8D0D8C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4. Intersect Tool</w:t>
      </w:r>
    </w:p>
    <w:p w14:paraId="714D823C" w14:textId="77777777" w:rsidR="00424962" w:rsidRPr="00424962" w:rsidRDefault="00424962" w:rsidP="0042496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Keeps only the </w:t>
      </w:r>
      <w:r w:rsidRPr="00424962">
        <w:rPr>
          <w:rFonts w:ascii="Trebuchet MS" w:hAnsi="Trebuchet MS"/>
          <w:b/>
          <w:bCs/>
        </w:rPr>
        <w:t>common part</w:t>
      </w:r>
      <w:r w:rsidRPr="00424962">
        <w:rPr>
          <w:rFonts w:ascii="Trebuchet MS" w:hAnsi="Trebuchet MS"/>
        </w:rPr>
        <w:t xml:space="preserve"> (overlap) between two shapes.</w:t>
      </w:r>
    </w:p>
    <w:p w14:paraId="458A1CF3" w14:textId="77777777" w:rsidR="00424962" w:rsidRPr="00424962" w:rsidRDefault="00424962" w:rsidP="0042496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Helps make cut-out patterns.</w:t>
      </w:r>
    </w:p>
    <w:p w14:paraId="5E857882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5. Combine Tool (</w:t>
      </w:r>
      <w:proofErr w:type="spellStart"/>
      <w:r w:rsidRPr="00424962">
        <w:rPr>
          <w:rFonts w:ascii="Trebuchet MS" w:hAnsi="Trebuchet MS"/>
          <w:b/>
          <w:bCs/>
        </w:rPr>
        <w:t>Ctrl+L</w:t>
      </w:r>
      <w:proofErr w:type="spellEnd"/>
      <w:r w:rsidRPr="00424962">
        <w:rPr>
          <w:rFonts w:ascii="Trebuchet MS" w:hAnsi="Trebuchet MS"/>
          <w:b/>
          <w:bCs/>
        </w:rPr>
        <w:t>)</w:t>
      </w:r>
    </w:p>
    <w:p w14:paraId="416CF216" w14:textId="77777777" w:rsidR="00424962" w:rsidRPr="00424962" w:rsidRDefault="00424962" w:rsidP="0042496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Joins two objects while keeping their </w:t>
      </w:r>
      <w:r w:rsidRPr="00424962">
        <w:rPr>
          <w:rFonts w:ascii="Trebuchet MS" w:hAnsi="Trebuchet MS"/>
          <w:b/>
          <w:bCs/>
        </w:rPr>
        <w:t>holes</w:t>
      </w:r>
      <w:r w:rsidRPr="00424962">
        <w:rPr>
          <w:rFonts w:ascii="Trebuchet MS" w:hAnsi="Trebuchet MS"/>
        </w:rPr>
        <w:t xml:space="preserve"> (like a ring or donut).</w:t>
      </w:r>
    </w:p>
    <w:p w14:paraId="0B900E30" w14:textId="41164DB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7CF2E6" w14:textId="7A523145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24962">
        <w:rPr>
          <w:rFonts w:ascii="Trebuchet MS" w:hAnsi="Trebuchet MS"/>
          <w:b/>
          <w:bCs/>
          <w:u w:val="single"/>
        </w:rPr>
        <w:t>How to Create a Complex Shape – Step-by-Step</w:t>
      </w:r>
    </w:p>
    <w:p w14:paraId="447F2284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Trebuchet MS" w:hAnsi="Trebuchet MS"/>
          <w:b/>
          <w:bCs/>
        </w:rPr>
        <w:t>Example: Create a Badge Logo with a Star Cutout</w:t>
      </w:r>
    </w:p>
    <w:p w14:paraId="5C5C0E4C" w14:textId="77777777" w:rsidR="00424962" w:rsidRPr="00424962" w:rsidRDefault="00424962" w:rsidP="0042496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  <w:b/>
          <w:bCs/>
        </w:rPr>
        <w:t>Draw a Circle</w:t>
      </w:r>
    </w:p>
    <w:p w14:paraId="529D6C79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Use the </w:t>
      </w:r>
      <w:r w:rsidRPr="00424962">
        <w:rPr>
          <w:rFonts w:ascii="Trebuchet MS" w:hAnsi="Trebuchet MS"/>
          <w:b/>
          <w:bCs/>
        </w:rPr>
        <w:t>Ellipse Tool</w:t>
      </w:r>
      <w:r w:rsidRPr="00424962">
        <w:rPr>
          <w:rFonts w:ascii="Trebuchet MS" w:hAnsi="Trebuchet MS"/>
        </w:rPr>
        <w:t xml:space="preserve"> to draw a large circle (like a badge base).</w:t>
      </w:r>
    </w:p>
    <w:p w14:paraId="7C574940" w14:textId="77777777" w:rsidR="00424962" w:rsidRPr="00424962" w:rsidRDefault="00424962" w:rsidP="0042496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  <w:b/>
          <w:bCs/>
        </w:rPr>
        <w:t>Draw a Star</w:t>
      </w:r>
    </w:p>
    <w:p w14:paraId="3BA220A6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Use the </w:t>
      </w:r>
      <w:r w:rsidRPr="00424962">
        <w:rPr>
          <w:rFonts w:ascii="Trebuchet MS" w:hAnsi="Trebuchet MS"/>
          <w:b/>
          <w:bCs/>
        </w:rPr>
        <w:t>Polygon Tool</w:t>
      </w:r>
      <w:r w:rsidRPr="00424962">
        <w:rPr>
          <w:rFonts w:ascii="Trebuchet MS" w:hAnsi="Trebuchet MS"/>
        </w:rPr>
        <w:t>, set sides to 5.</w:t>
      </w:r>
    </w:p>
    <w:p w14:paraId="55CB58A5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Choose the “Star” option in Property Bar.</w:t>
      </w:r>
    </w:p>
    <w:p w14:paraId="751491B2" w14:textId="77777777" w:rsidR="00424962" w:rsidRPr="00424962" w:rsidRDefault="00424962" w:rsidP="0042496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  <w:b/>
          <w:bCs/>
        </w:rPr>
        <w:t>Place the Star on Top of the Circle</w:t>
      </w:r>
    </w:p>
    <w:p w14:paraId="31265F1D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Use </w:t>
      </w:r>
      <w:r w:rsidRPr="00424962">
        <w:rPr>
          <w:rFonts w:ascii="Trebuchet MS" w:hAnsi="Trebuchet MS"/>
          <w:b/>
          <w:bCs/>
        </w:rPr>
        <w:t>Pick Tool</w:t>
      </w:r>
      <w:r w:rsidRPr="00424962">
        <w:rPr>
          <w:rFonts w:ascii="Trebuchet MS" w:hAnsi="Trebuchet MS"/>
        </w:rPr>
        <w:t xml:space="preserve"> to position the star inside the circle.</w:t>
      </w:r>
    </w:p>
    <w:p w14:paraId="281BA258" w14:textId="77777777" w:rsidR="00424962" w:rsidRPr="00424962" w:rsidRDefault="00424962" w:rsidP="0042496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  <w:b/>
          <w:bCs/>
        </w:rPr>
        <w:t>Use Trim Tool</w:t>
      </w:r>
    </w:p>
    <w:p w14:paraId="472FD665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Select the star, then select the circle.</w:t>
      </w:r>
    </w:p>
    <w:p w14:paraId="1140C506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Go to </w:t>
      </w:r>
      <w:r w:rsidRPr="00424962">
        <w:rPr>
          <w:rFonts w:ascii="Trebuchet MS" w:hAnsi="Trebuchet MS"/>
          <w:b/>
          <w:bCs/>
        </w:rPr>
        <w:t xml:space="preserve">Arrange </w:t>
      </w:r>
      <w:r w:rsidRPr="00424962">
        <w:rPr>
          <w:rFonts w:ascii="Arial" w:hAnsi="Arial" w:cs="Arial"/>
          <w:b/>
          <w:bCs/>
        </w:rPr>
        <w:t>→</w:t>
      </w:r>
      <w:r w:rsidRPr="00424962">
        <w:rPr>
          <w:rFonts w:ascii="Trebuchet MS" w:hAnsi="Trebuchet MS"/>
          <w:b/>
          <w:bCs/>
        </w:rPr>
        <w:t xml:space="preserve"> Shaping </w:t>
      </w:r>
      <w:r w:rsidRPr="00424962">
        <w:rPr>
          <w:rFonts w:ascii="Arial" w:hAnsi="Arial" w:cs="Arial"/>
          <w:b/>
          <w:bCs/>
        </w:rPr>
        <w:t>→</w:t>
      </w:r>
      <w:r w:rsidRPr="00424962">
        <w:rPr>
          <w:rFonts w:ascii="Trebuchet MS" w:hAnsi="Trebuchet MS"/>
          <w:b/>
          <w:bCs/>
        </w:rPr>
        <w:t xml:space="preserve"> Trim</w:t>
      </w:r>
      <w:r w:rsidRPr="00424962">
        <w:rPr>
          <w:rFonts w:ascii="Trebuchet MS" w:hAnsi="Trebuchet MS"/>
        </w:rPr>
        <w:t>.</w:t>
      </w:r>
    </w:p>
    <w:p w14:paraId="7CD332F8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The star shape is cut from the circle.</w:t>
      </w:r>
    </w:p>
    <w:p w14:paraId="4D575259" w14:textId="77777777" w:rsidR="00424962" w:rsidRPr="00424962" w:rsidRDefault="00424962" w:rsidP="0042496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  <w:b/>
          <w:bCs/>
        </w:rPr>
        <w:lastRenderedPageBreak/>
        <w:t>Result</w:t>
      </w:r>
    </w:p>
    <w:p w14:paraId="29FEFCB8" w14:textId="77777777" w:rsidR="00424962" w:rsidRPr="00424962" w:rsidRDefault="00424962" w:rsidP="0042496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You now have a badge with a star cut out.</w:t>
      </w:r>
    </w:p>
    <w:p w14:paraId="3631F743" w14:textId="40E8D483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E785B4" w14:textId="238B08D2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24962">
        <w:rPr>
          <w:rFonts w:ascii="Trebuchet MS" w:hAnsi="Trebuchet MS"/>
          <w:b/>
          <w:bCs/>
          <w:u w:val="single"/>
        </w:rPr>
        <w:t>Modifying Shapes – Examples</w:t>
      </w:r>
    </w:p>
    <w:p w14:paraId="0E01255B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Segoe UI Emoji" w:hAnsi="Segoe UI Emoji" w:cs="Segoe UI Emoji"/>
          <w:b/>
          <w:bCs/>
        </w:rPr>
        <w:t>🔸</w:t>
      </w:r>
      <w:r w:rsidRPr="00424962">
        <w:rPr>
          <w:rFonts w:ascii="Trebuchet MS" w:hAnsi="Trebuchet MS"/>
          <w:b/>
          <w:bCs/>
        </w:rPr>
        <w:t xml:space="preserve"> Rounding Corners:</w:t>
      </w:r>
    </w:p>
    <w:p w14:paraId="5D02DB2A" w14:textId="77777777" w:rsidR="00424962" w:rsidRPr="00424962" w:rsidRDefault="00424962" w:rsidP="0042496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Select a </w:t>
      </w:r>
      <w:r w:rsidRPr="00424962">
        <w:rPr>
          <w:rFonts w:ascii="Trebuchet MS" w:hAnsi="Trebuchet MS"/>
          <w:b/>
          <w:bCs/>
        </w:rPr>
        <w:t>rectangle</w:t>
      </w:r>
      <w:r w:rsidRPr="00424962">
        <w:rPr>
          <w:rFonts w:ascii="Trebuchet MS" w:hAnsi="Trebuchet MS"/>
        </w:rPr>
        <w:t xml:space="preserve">, use the </w:t>
      </w:r>
      <w:r w:rsidRPr="00424962">
        <w:rPr>
          <w:rFonts w:ascii="Trebuchet MS" w:hAnsi="Trebuchet MS"/>
          <w:b/>
          <w:bCs/>
        </w:rPr>
        <w:t>Shape Tool</w:t>
      </w:r>
      <w:r w:rsidRPr="00424962">
        <w:rPr>
          <w:rFonts w:ascii="Trebuchet MS" w:hAnsi="Trebuchet MS"/>
        </w:rPr>
        <w:t>, and drag corner nodes to round them.</w:t>
      </w:r>
    </w:p>
    <w:p w14:paraId="519EC28F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Segoe UI Emoji" w:hAnsi="Segoe UI Emoji" w:cs="Segoe UI Emoji"/>
          <w:b/>
          <w:bCs/>
        </w:rPr>
        <w:t>🔸</w:t>
      </w:r>
      <w:r w:rsidRPr="00424962">
        <w:rPr>
          <w:rFonts w:ascii="Trebuchet MS" w:hAnsi="Trebuchet MS"/>
          <w:b/>
          <w:bCs/>
        </w:rPr>
        <w:t xml:space="preserve"> Add or Remove Nodes:</w:t>
      </w:r>
    </w:p>
    <w:p w14:paraId="529ABBCB" w14:textId="77777777" w:rsidR="00424962" w:rsidRPr="00424962" w:rsidRDefault="00424962" w:rsidP="0042496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Use </w:t>
      </w:r>
      <w:r w:rsidRPr="00424962">
        <w:rPr>
          <w:rFonts w:ascii="Trebuchet MS" w:hAnsi="Trebuchet MS"/>
          <w:b/>
          <w:bCs/>
        </w:rPr>
        <w:t>Shape Tool</w:t>
      </w:r>
      <w:r w:rsidRPr="00424962">
        <w:rPr>
          <w:rFonts w:ascii="Trebuchet MS" w:hAnsi="Trebuchet MS"/>
        </w:rPr>
        <w:t xml:space="preserve"> on a polygon.</w:t>
      </w:r>
    </w:p>
    <w:p w14:paraId="15233E67" w14:textId="77777777" w:rsidR="00424962" w:rsidRPr="00424962" w:rsidRDefault="00424962" w:rsidP="0042496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 xml:space="preserve">Right-click </w:t>
      </w:r>
      <w:r w:rsidRPr="00424962">
        <w:rPr>
          <w:rFonts w:ascii="Arial" w:hAnsi="Arial" w:cs="Arial"/>
        </w:rPr>
        <w:t>→</w:t>
      </w:r>
      <w:r w:rsidRPr="00424962">
        <w:rPr>
          <w:rFonts w:ascii="Trebuchet MS" w:hAnsi="Trebuchet MS"/>
        </w:rPr>
        <w:t xml:space="preserve"> </w:t>
      </w:r>
      <w:r w:rsidRPr="00424962">
        <w:rPr>
          <w:rFonts w:ascii="Trebuchet MS" w:hAnsi="Trebuchet MS" w:cs="Trebuchet MS"/>
        </w:rPr>
        <w:t>“</w:t>
      </w:r>
      <w:r w:rsidRPr="00424962">
        <w:rPr>
          <w:rFonts w:ascii="Trebuchet MS" w:hAnsi="Trebuchet MS"/>
        </w:rPr>
        <w:t>Add Node</w:t>
      </w:r>
      <w:r w:rsidRPr="00424962">
        <w:rPr>
          <w:rFonts w:ascii="Trebuchet MS" w:hAnsi="Trebuchet MS" w:cs="Trebuchet MS"/>
        </w:rPr>
        <w:t>”</w:t>
      </w:r>
      <w:r w:rsidRPr="00424962">
        <w:rPr>
          <w:rFonts w:ascii="Trebuchet MS" w:hAnsi="Trebuchet MS"/>
        </w:rPr>
        <w:t xml:space="preserve"> or </w:t>
      </w:r>
      <w:r w:rsidRPr="00424962">
        <w:rPr>
          <w:rFonts w:ascii="Trebuchet MS" w:hAnsi="Trebuchet MS" w:cs="Trebuchet MS"/>
        </w:rPr>
        <w:t>“</w:t>
      </w:r>
      <w:r w:rsidRPr="00424962">
        <w:rPr>
          <w:rFonts w:ascii="Trebuchet MS" w:hAnsi="Trebuchet MS"/>
        </w:rPr>
        <w:t>Delete Node</w:t>
      </w:r>
      <w:r w:rsidRPr="00424962">
        <w:rPr>
          <w:rFonts w:ascii="Trebuchet MS" w:hAnsi="Trebuchet MS" w:cs="Trebuchet MS"/>
        </w:rPr>
        <w:t>”</w:t>
      </w:r>
      <w:r w:rsidRPr="00424962">
        <w:rPr>
          <w:rFonts w:ascii="Trebuchet MS" w:hAnsi="Trebuchet MS"/>
        </w:rPr>
        <w:t>.</w:t>
      </w:r>
    </w:p>
    <w:p w14:paraId="041DBF3A" w14:textId="77777777" w:rsidR="00424962" w:rsidRP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24962">
        <w:rPr>
          <w:rFonts w:ascii="Segoe UI Emoji" w:hAnsi="Segoe UI Emoji" w:cs="Segoe UI Emoji"/>
          <w:b/>
          <w:bCs/>
        </w:rPr>
        <w:t>🔸</w:t>
      </w:r>
      <w:r w:rsidRPr="00424962">
        <w:rPr>
          <w:rFonts w:ascii="Trebuchet MS" w:hAnsi="Trebuchet MS"/>
          <w:b/>
          <w:bCs/>
        </w:rPr>
        <w:t xml:space="preserve"> Mirror and Rotate:</w:t>
      </w:r>
    </w:p>
    <w:p w14:paraId="043DC454" w14:textId="77777777" w:rsidR="00424962" w:rsidRPr="00424962" w:rsidRDefault="00424962" w:rsidP="0042496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Flip a shape horizontally or vertically.</w:t>
      </w:r>
    </w:p>
    <w:p w14:paraId="50A17D17" w14:textId="77777777" w:rsidR="00424962" w:rsidRPr="00424962" w:rsidRDefault="00424962" w:rsidP="0042496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24962">
        <w:rPr>
          <w:rFonts w:ascii="Trebuchet MS" w:hAnsi="Trebuchet MS"/>
        </w:rPr>
        <w:t>Rotate using the small handles.</w:t>
      </w:r>
    </w:p>
    <w:p w14:paraId="6239A7F2" w14:textId="77777777" w:rsidR="00424962" w:rsidRDefault="00424962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277704" w14:textId="2DE659BE" w:rsidR="00E807BC" w:rsidRPr="00E807BC" w:rsidRDefault="00E807BC" w:rsidP="00E807BC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E807BC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1C6375A8" w14:textId="77777777" w:rsidR="00E807BC" w:rsidRDefault="00E807BC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55FE22" w14:textId="4761ACED" w:rsidR="00E807BC" w:rsidRDefault="00E807BC" w:rsidP="0042496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72E94DF8" wp14:editId="64848C89">
            <wp:extent cx="4135755" cy="4135755"/>
            <wp:effectExtent l="19050" t="19050" r="17145" b="17145"/>
            <wp:docPr id="1889343815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755" cy="41357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E807BC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12F59D" w14:textId="77777777" w:rsidR="00785D4A" w:rsidRDefault="00785D4A">
      <w:r>
        <w:separator/>
      </w:r>
    </w:p>
  </w:endnote>
  <w:endnote w:type="continuationSeparator" w:id="0">
    <w:p w14:paraId="62CD3B85" w14:textId="77777777" w:rsidR="00785D4A" w:rsidRDefault="00785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C62DDF" w14:textId="77777777" w:rsidR="00785D4A" w:rsidRDefault="00785D4A">
      <w:r>
        <w:separator/>
      </w:r>
    </w:p>
  </w:footnote>
  <w:footnote w:type="continuationSeparator" w:id="0">
    <w:p w14:paraId="70F8CA26" w14:textId="77777777" w:rsidR="00785D4A" w:rsidRDefault="00785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3017D54" w:rsidR="004B4284" w:rsidRPr="005F241A" w:rsidRDefault="00824D18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24D18">
                            <w:rPr>
                              <w:rFonts w:ascii="Trebuchet MS" w:hAnsi="Trebuchet MS"/>
                              <w:b/>
                            </w:rPr>
                            <w:t>Drawing and Shaping Too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3017D54" w:rsidR="004B4284" w:rsidRPr="005F241A" w:rsidRDefault="00824D18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24D18">
                      <w:rPr>
                        <w:rFonts w:ascii="Trebuchet MS" w:hAnsi="Trebuchet MS"/>
                        <w:b/>
                      </w:rPr>
                      <w:t>Drawing and Shaping Tool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B725C8"/>
    <w:multiLevelType w:val="multilevel"/>
    <w:tmpl w:val="5AE09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5E48A3"/>
    <w:multiLevelType w:val="multilevel"/>
    <w:tmpl w:val="CBC60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6D01B7"/>
    <w:multiLevelType w:val="multilevel"/>
    <w:tmpl w:val="11C03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317429"/>
    <w:multiLevelType w:val="multilevel"/>
    <w:tmpl w:val="511AD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776DF1"/>
    <w:multiLevelType w:val="multilevel"/>
    <w:tmpl w:val="F2E26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D3086"/>
    <w:multiLevelType w:val="multilevel"/>
    <w:tmpl w:val="6114B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B33717"/>
    <w:multiLevelType w:val="multilevel"/>
    <w:tmpl w:val="508A1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3D90294"/>
    <w:multiLevelType w:val="multilevel"/>
    <w:tmpl w:val="3E50F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41C063A"/>
    <w:multiLevelType w:val="multilevel"/>
    <w:tmpl w:val="1D5E1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47D1AF1"/>
    <w:multiLevelType w:val="multilevel"/>
    <w:tmpl w:val="66FA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4A6610"/>
    <w:multiLevelType w:val="multilevel"/>
    <w:tmpl w:val="A3602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A3E6609"/>
    <w:multiLevelType w:val="multilevel"/>
    <w:tmpl w:val="733C5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F6C2058"/>
    <w:multiLevelType w:val="multilevel"/>
    <w:tmpl w:val="2562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FF116A8"/>
    <w:multiLevelType w:val="multilevel"/>
    <w:tmpl w:val="D5B6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A791A85"/>
    <w:multiLevelType w:val="multilevel"/>
    <w:tmpl w:val="0D54C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E1C132D"/>
    <w:multiLevelType w:val="multilevel"/>
    <w:tmpl w:val="B56C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E6C0F65"/>
    <w:multiLevelType w:val="multilevel"/>
    <w:tmpl w:val="6B3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160698B"/>
    <w:multiLevelType w:val="multilevel"/>
    <w:tmpl w:val="6A325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3CE2D1A"/>
    <w:multiLevelType w:val="multilevel"/>
    <w:tmpl w:val="D132F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4C47AC7"/>
    <w:multiLevelType w:val="multilevel"/>
    <w:tmpl w:val="F4748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AB60BB6"/>
    <w:multiLevelType w:val="multilevel"/>
    <w:tmpl w:val="11205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C1D503B"/>
    <w:multiLevelType w:val="hybridMultilevel"/>
    <w:tmpl w:val="77E4D008"/>
    <w:lvl w:ilvl="0" w:tplc="17DA5C1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9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1AB6BB4"/>
    <w:multiLevelType w:val="multilevel"/>
    <w:tmpl w:val="58147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26C593E"/>
    <w:multiLevelType w:val="hybridMultilevel"/>
    <w:tmpl w:val="B8B0B8A6"/>
    <w:lvl w:ilvl="0" w:tplc="68E69D8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5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73A601FC"/>
    <w:multiLevelType w:val="multilevel"/>
    <w:tmpl w:val="A8845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6"/>
  </w:num>
  <w:num w:numId="2" w16cid:durableId="188688977">
    <w:abstractNumId w:val="17"/>
  </w:num>
  <w:num w:numId="3" w16cid:durableId="715660381">
    <w:abstractNumId w:val="33"/>
  </w:num>
  <w:num w:numId="4" w16cid:durableId="1141583278">
    <w:abstractNumId w:val="27"/>
  </w:num>
  <w:num w:numId="5" w16cid:durableId="1078557348">
    <w:abstractNumId w:val="7"/>
  </w:num>
  <w:num w:numId="6" w16cid:durableId="7606595">
    <w:abstractNumId w:val="26"/>
  </w:num>
  <w:num w:numId="7" w16cid:durableId="2106412563">
    <w:abstractNumId w:val="0"/>
  </w:num>
  <w:num w:numId="8" w16cid:durableId="1745299382">
    <w:abstractNumId w:val="68"/>
  </w:num>
  <w:num w:numId="9" w16cid:durableId="773135439">
    <w:abstractNumId w:val="36"/>
  </w:num>
  <w:num w:numId="10" w16cid:durableId="1852334121">
    <w:abstractNumId w:val="35"/>
  </w:num>
  <w:num w:numId="11" w16cid:durableId="900214734">
    <w:abstractNumId w:val="60"/>
  </w:num>
  <w:num w:numId="12" w16cid:durableId="1485929423">
    <w:abstractNumId w:val="13"/>
  </w:num>
  <w:num w:numId="13" w16cid:durableId="1001590430">
    <w:abstractNumId w:val="15"/>
  </w:num>
  <w:num w:numId="14" w16cid:durableId="1373729186">
    <w:abstractNumId w:val="28"/>
  </w:num>
  <w:num w:numId="15" w16cid:durableId="581649378">
    <w:abstractNumId w:val="19"/>
  </w:num>
  <w:num w:numId="16" w16cid:durableId="1823156449">
    <w:abstractNumId w:val="49"/>
  </w:num>
  <w:num w:numId="17" w16cid:durableId="602341483">
    <w:abstractNumId w:val="1"/>
  </w:num>
  <w:num w:numId="18" w16cid:durableId="1474712608">
    <w:abstractNumId w:val="46"/>
  </w:num>
  <w:num w:numId="19" w16cid:durableId="20937638">
    <w:abstractNumId w:val="31"/>
  </w:num>
  <w:num w:numId="20" w16cid:durableId="1082411565">
    <w:abstractNumId w:val="43"/>
  </w:num>
  <w:num w:numId="21" w16cid:durableId="1462073133">
    <w:abstractNumId w:val="10"/>
  </w:num>
  <w:num w:numId="22" w16cid:durableId="1187212987">
    <w:abstractNumId w:val="57"/>
  </w:num>
  <w:num w:numId="23" w16cid:durableId="856045641">
    <w:abstractNumId w:val="41"/>
  </w:num>
  <w:num w:numId="24" w16cid:durableId="1743864790">
    <w:abstractNumId w:val="3"/>
  </w:num>
  <w:num w:numId="25" w16cid:durableId="1396201891">
    <w:abstractNumId w:val="67"/>
  </w:num>
  <w:num w:numId="26" w16cid:durableId="859128736">
    <w:abstractNumId w:val="30"/>
  </w:num>
  <w:num w:numId="27" w16cid:durableId="1317613885">
    <w:abstractNumId w:val="42"/>
  </w:num>
  <w:num w:numId="28" w16cid:durableId="2071805934">
    <w:abstractNumId w:val="69"/>
  </w:num>
  <w:num w:numId="29" w16cid:durableId="1174224571">
    <w:abstractNumId w:val="32"/>
  </w:num>
  <w:num w:numId="30" w16cid:durableId="1812745949">
    <w:abstractNumId w:val="55"/>
  </w:num>
  <w:num w:numId="31" w16cid:durableId="1925527445">
    <w:abstractNumId w:val="50"/>
  </w:num>
  <w:num w:numId="32" w16cid:durableId="866676020">
    <w:abstractNumId w:val="18"/>
  </w:num>
  <w:num w:numId="33" w16cid:durableId="38482018">
    <w:abstractNumId w:val="5"/>
  </w:num>
  <w:num w:numId="34" w16cid:durableId="1256550261">
    <w:abstractNumId w:val="59"/>
  </w:num>
  <w:num w:numId="35" w16cid:durableId="1408458209">
    <w:abstractNumId w:val="9"/>
  </w:num>
  <w:num w:numId="36" w16cid:durableId="1116829321">
    <w:abstractNumId w:val="70"/>
  </w:num>
  <w:num w:numId="37" w16cid:durableId="975916104">
    <w:abstractNumId w:val="61"/>
  </w:num>
  <w:num w:numId="38" w16cid:durableId="1406148897">
    <w:abstractNumId w:val="45"/>
  </w:num>
  <w:num w:numId="39" w16cid:durableId="2013946209">
    <w:abstractNumId w:val="62"/>
  </w:num>
  <w:num w:numId="40" w16cid:durableId="1276134391">
    <w:abstractNumId w:val="25"/>
  </w:num>
  <w:num w:numId="41" w16cid:durableId="1694528995">
    <w:abstractNumId w:val="34"/>
  </w:num>
  <w:num w:numId="42" w16cid:durableId="2054770661">
    <w:abstractNumId w:val="22"/>
  </w:num>
  <w:num w:numId="43" w16cid:durableId="1035733792">
    <w:abstractNumId w:val="24"/>
  </w:num>
  <w:num w:numId="44" w16cid:durableId="1170290330">
    <w:abstractNumId w:val="65"/>
  </w:num>
  <w:num w:numId="45" w16cid:durableId="1871918664">
    <w:abstractNumId w:val="52"/>
  </w:num>
  <w:num w:numId="46" w16cid:durableId="1575435131">
    <w:abstractNumId w:val="29"/>
  </w:num>
  <w:num w:numId="47" w16cid:durableId="1894847314">
    <w:abstractNumId w:val="8"/>
  </w:num>
  <w:num w:numId="48" w16cid:durableId="1142498010">
    <w:abstractNumId w:val="63"/>
  </w:num>
  <w:num w:numId="49" w16cid:durableId="607734922">
    <w:abstractNumId w:val="38"/>
  </w:num>
  <w:num w:numId="50" w16cid:durableId="784543222">
    <w:abstractNumId w:val="2"/>
  </w:num>
  <w:num w:numId="51" w16cid:durableId="1454905193">
    <w:abstractNumId w:val="53"/>
  </w:num>
  <w:num w:numId="52" w16cid:durableId="670523988">
    <w:abstractNumId w:val="37"/>
  </w:num>
  <w:num w:numId="53" w16cid:durableId="148331560">
    <w:abstractNumId w:val="56"/>
  </w:num>
  <w:num w:numId="54" w16cid:durableId="591861747">
    <w:abstractNumId w:val="23"/>
  </w:num>
  <w:num w:numId="55" w16cid:durableId="975917973">
    <w:abstractNumId w:val="64"/>
  </w:num>
  <w:num w:numId="56" w16cid:durableId="1464956795">
    <w:abstractNumId w:val="58"/>
  </w:num>
  <w:num w:numId="57" w16cid:durableId="656691105">
    <w:abstractNumId w:val="39"/>
  </w:num>
  <w:num w:numId="58" w16cid:durableId="1901940030">
    <w:abstractNumId w:val="20"/>
  </w:num>
  <w:num w:numId="59" w16cid:durableId="1165630144">
    <w:abstractNumId w:val="12"/>
  </w:num>
  <w:num w:numId="60" w16cid:durableId="210314194">
    <w:abstractNumId w:val="48"/>
  </w:num>
  <w:num w:numId="61" w16cid:durableId="314989561">
    <w:abstractNumId w:val="44"/>
  </w:num>
  <w:num w:numId="62" w16cid:durableId="1195343816">
    <w:abstractNumId w:val="66"/>
  </w:num>
  <w:num w:numId="63" w16cid:durableId="1376273824">
    <w:abstractNumId w:val="47"/>
  </w:num>
  <w:num w:numId="64" w16cid:durableId="142964544">
    <w:abstractNumId w:val="40"/>
  </w:num>
  <w:num w:numId="65" w16cid:durableId="1858811316">
    <w:abstractNumId w:val="14"/>
  </w:num>
  <w:num w:numId="66" w16cid:durableId="1926379883">
    <w:abstractNumId w:val="4"/>
  </w:num>
  <w:num w:numId="67" w16cid:durableId="391972559">
    <w:abstractNumId w:val="6"/>
  </w:num>
  <w:num w:numId="68" w16cid:durableId="523175848">
    <w:abstractNumId w:val="54"/>
  </w:num>
  <w:num w:numId="69" w16cid:durableId="1471707765">
    <w:abstractNumId w:val="51"/>
  </w:num>
  <w:num w:numId="70" w16cid:durableId="62609300">
    <w:abstractNumId w:val="21"/>
  </w:num>
  <w:num w:numId="71" w16cid:durableId="11364883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5D19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3F95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965A3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4962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E716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3C5C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85D4A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4D18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4AC5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329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81EC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07BC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8</cp:revision>
  <cp:lastPrinted>2025-07-16T13:44:00Z</cp:lastPrinted>
  <dcterms:created xsi:type="dcterms:W3CDTF">2025-07-08T08:02:00Z</dcterms:created>
  <dcterms:modified xsi:type="dcterms:W3CDTF">2025-07-16T13:44:00Z</dcterms:modified>
</cp:coreProperties>
</file>